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441E" w:rsidRDefault="00CE441E" w:rsidP="00F873F5">
      <w:pPr>
        <w:spacing w:after="0"/>
        <w:jc w:val="center"/>
        <w:rPr>
          <w:u w:val="single"/>
        </w:rPr>
      </w:pPr>
      <w:bookmarkStart w:id="0" w:name="_GoBack"/>
      <w:bookmarkEnd w:id="0"/>
      <w:r w:rsidRPr="00CE441E">
        <w:rPr>
          <w:u w:val="single"/>
        </w:rPr>
        <w:t>Trinity Valley Community College</w:t>
      </w:r>
    </w:p>
    <w:p w:rsidR="00CE441E" w:rsidRDefault="00CE441E" w:rsidP="00CE441E">
      <w:pPr>
        <w:jc w:val="center"/>
        <w:rPr>
          <w:u w:val="single"/>
        </w:rPr>
      </w:pPr>
      <w:r>
        <w:rPr>
          <w:u w:val="single"/>
        </w:rPr>
        <w:t>Continuing and Workforce Education (CWE) Department</w:t>
      </w:r>
    </w:p>
    <w:p w:rsidR="00CE441E" w:rsidRPr="00CE441E" w:rsidRDefault="00CE441E" w:rsidP="00CE441E">
      <w:pPr>
        <w:jc w:val="center"/>
        <w:rPr>
          <w:u w:val="single"/>
        </w:rPr>
      </w:pPr>
      <w:r w:rsidRPr="00AE20D1">
        <w:rPr>
          <w:b/>
          <w:sz w:val="32"/>
          <w:szCs w:val="32"/>
        </w:rPr>
        <w:t>CNA - clinical training</w:t>
      </w:r>
      <w:r>
        <w:rPr>
          <w:u w:val="single"/>
        </w:rPr>
        <w:t xml:space="preserve"> for NURA 1401 and NURA 1160</w:t>
      </w:r>
    </w:p>
    <w:p w:rsidR="00246E11" w:rsidRDefault="00CE441E" w:rsidP="00CE441E">
      <w:pPr>
        <w:jc w:val="center"/>
        <w:rPr>
          <w:b/>
          <w:sz w:val="32"/>
          <w:szCs w:val="32"/>
          <w:u w:val="single"/>
        </w:rPr>
      </w:pPr>
      <w:r w:rsidRPr="00CE441E">
        <w:rPr>
          <w:b/>
          <w:sz w:val="32"/>
          <w:szCs w:val="32"/>
          <w:u w:val="single"/>
        </w:rPr>
        <w:t xml:space="preserve">OFF CAMPUS PLANNED CLINCIAL TRAINING </w:t>
      </w:r>
      <w:r w:rsidR="00AE20D1">
        <w:rPr>
          <w:b/>
          <w:sz w:val="32"/>
          <w:szCs w:val="32"/>
          <w:u w:val="single"/>
        </w:rPr>
        <w:t>SCHEDULE</w:t>
      </w:r>
    </w:p>
    <w:p w:rsidR="00AE20D1" w:rsidRDefault="00AE20D1" w:rsidP="00AE20D1">
      <w:pPr>
        <w:rPr>
          <w:sz w:val="24"/>
          <w:szCs w:val="24"/>
        </w:rPr>
      </w:pPr>
      <w:r>
        <w:rPr>
          <w:sz w:val="24"/>
          <w:szCs w:val="24"/>
        </w:rPr>
        <w:t>School District:______</w:t>
      </w:r>
      <w:r w:rsidR="00270EC5">
        <w:rPr>
          <w:sz w:val="24"/>
          <w:szCs w:val="24"/>
        </w:rPr>
        <w:t>_______________________</w:t>
      </w:r>
      <w:r>
        <w:rPr>
          <w:sz w:val="24"/>
          <w:szCs w:val="24"/>
        </w:rPr>
        <w:t xml:space="preserve">   Date</w:t>
      </w:r>
      <w:r w:rsidR="00270EC5">
        <w:rPr>
          <w:sz w:val="24"/>
          <w:szCs w:val="24"/>
        </w:rPr>
        <w:t xml:space="preserve"> </w:t>
      </w:r>
      <w:r w:rsidR="00F873F5">
        <w:rPr>
          <w:sz w:val="24"/>
          <w:szCs w:val="24"/>
        </w:rPr>
        <w:t>Submitted</w:t>
      </w:r>
      <w:r>
        <w:rPr>
          <w:sz w:val="24"/>
          <w:szCs w:val="24"/>
        </w:rPr>
        <w:t>:________</w:t>
      </w:r>
      <w:r w:rsidR="00270EC5">
        <w:rPr>
          <w:sz w:val="24"/>
          <w:szCs w:val="24"/>
        </w:rPr>
        <w:t>_</w:t>
      </w:r>
      <w:r>
        <w:rPr>
          <w:sz w:val="24"/>
          <w:szCs w:val="24"/>
        </w:rPr>
        <w:t>_______</w:t>
      </w:r>
    </w:p>
    <w:p w:rsidR="00AE20D1" w:rsidRDefault="00AE20D1" w:rsidP="00AE20D1">
      <w:pPr>
        <w:rPr>
          <w:sz w:val="24"/>
          <w:szCs w:val="24"/>
        </w:rPr>
      </w:pPr>
      <w:r>
        <w:rPr>
          <w:sz w:val="24"/>
          <w:szCs w:val="24"/>
        </w:rPr>
        <w:t>Instructor;_______________________________________________________________</w:t>
      </w:r>
    </w:p>
    <w:p w:rsidR="00AE20D1" w:rsidRDefault="005D5B2A" w:rsidP="00AE20D1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8574</wp:posOffset>
                </wp:positionH>
                <wp:positionV relativeFrom="paragraph">
                  <wp:posOffset>271145</wp:posOffset>
                </wp:positionV>
                <wp:extent cx="5495925" cy="14573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5925" cy="1457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D5B2A" w:rsidRPr="00F873F5" w:rsidRDefault="005D5B2A" w:rsidP="005D5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his is confirmation that I have contacted CWE Coordinator, Sharon Barrett, to confirm that the clinical site(s) to be used for both (1) DADS/HHS certification clinical and (2) NON-Certification clinical activities have been approved</w:t>
                            </w:r>
                            <w:r w:rsidRPr="00F873F5">
                              <w:rPr>
                                <w:sz w:val="24"/>
                                <w:szCs w:val="24"/>
                              </w:rPr>
                              <w:t xml:space="preserve">.   </w:t>
                            </w:r>
                            <w:hyperlink r:id="rId5" w:history="1">
                              <w:r w:rsidRPr="00F873F5">
                                <w:rPr>
                                  <w:rStyle w:val="Hyperlink"/>
                                  <w:color w:val="auto"/>
                                  <w:sz w:val="24"/>
                                  <w:szCs w:val="24"/>
                                </w:rPr>
                                <w:t>sbarrett@tvcc.edu</w:t>
                              </w:r>
                            </w:hyperlink>
                            <w:r w:rsidRPr="00F873F5">
                              <w:rPr>
                                <w:sz w:val="24"/>
                                <w:szCs w:val="24"/>
                              </w:rPr>
                              <w:t xml:space="preserve">    903-675-6212    </w:t>
                            </w:r>
                          </w:p>
                          <w:p w:rsidR="005D5B2A" w:rsidRPr="00F873F5" w:rsidRDefault="005D5B2A" w:rsidP="005D5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873F5">
                              <w:rPr>
                                <w:sz w:val="24"/>
                                <w:szCs w:val="24"/>
                              </w:rPr>
                              <w:t xml:space="preserve">Circle your confirmation response:      yes      or        no </w:t>
                            </w:r>
                          </w:p>
                          <w:p w:rsidR="005D5B2A" w:rsidRDefault="005D5B2A" w:rsidP="005D5B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2.25pt;margin-top:21.35pt;width:432.75pt;height:11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" fillcolor="#5b9bd5 [3204]" strokecolor="#1f4d78 [1604]" strokeweight="1pt">
                <v:textbox>
                  <w:txbxContent>
                    <w:p w:rsidR="005D5B2A" w:rsidRPr="00F873F5" w:rsidRDefault="005D5B2A" w:rsidP="005D5B2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his is confirmation that I have contacted CWE Coordinator, Sharon Barrett, to confirm that the clinical site(s) to be used for both (1) DADS/HHS certification clinical and (2) NON-Certification clinical activities have been approved</w:t>
                      </w:r>
                      <w:r w:rsidRPr="00F873F5">
                        <w:rPr>
                          <w:sz w:val="24"/>
                          <w:szCs w:val="24"/>
                        </w:rPr>
                        <w:t xml:space="preserve">.   </w:t>
                      </w:r>
                      <w:hyperlink r:id="rId6" w:history="1">
                        <w:r w:rsidRPr="00F873F5">
                          <w:rPr>
                            <w:rStyle w:val="Hyperlink"/>
                            <w:color w:val="auto"/>
                            <w:sz w:val="24"/>
                            <w:szCs w:val="24"/>
                          </w:rPr>
                          <w:t>sbarrett@tvcc.edu</w:t>
                        </w:r>
                      </w:hyperlink>
                      <w:r w:rsidRPr="00F873F5">
                        <w:rPr>
                          <w:sz w:val="24"/>
                          <w:szCs w:val="24"/>
                        </w:rPr>
                        <w:t xml:space="preserve">    903-675-6212    </w:t>
                      </w:r>
                    </w:p>
                    <w:p w:rsidR="005D5B2A" w:rsidRPr="00F873F5" w:rsidRDefault="005D5B2A" w:rsidP="005D5B2A">
                      <w:pPr>
                        <w:rPr>
                          <w:sz w:val="24"/>
                          <w:szCs w:val="24"/>
                        </w:rPr>
                      </w:pPr>
                      <w:r w:rsidRPr="00F873F5">
                        <w:rPr>
                          <w:sz w:val="24"/>
                          <w:szCs w:val="24"/>
                        </w:rPr>
                        <w:t xml:space="preserve">Circle your confirmation response:      yes      or        no </w:t>
                      </w:r>
                    </w:p>
                    <w:p w:rsidR="005D5B2A" w:rsidRDefault="005D5B2A" w:rsidP="005D5B2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AE20D1" w:rsidRDefault="00AE20D1" w:rsidP="00AE20D1">
      <w:pPr>
        <w:rPr>
          <w:sz w:val="24"/>
          <w:szCs w:val="24"/>
        </w:rPr>
      </w:pPr>
    </w:p>
    <w:p w:rsidR="00270EC5" w:rsidRDefault="00270EC5" w:rsidP="00AE20D1">
      <w:pPr>
        <w:rPr>
          <w:sz w:val="24"/>
          <w:szCs w:val="24"/>
        </w:rPr>
      </w:pPr>
    </w:p>
    <w:p w:rsidR="00270EC5" w:rsidRDefault="00270EC5" w:rsidP="00AE20D1">
      <w:pPr>
        <w:rPr>
          <w:sz w:val="24"/>
          <w:szCs w:val="24"/>
        </w:rPr>
      </w:pPr>
    </w:p>
    <w:p w:rsidR="00270EC5" w:rsidRDefault="00270EC5" w:rsidP="00AE20D1">
      <w:pPr>
        <w:rPr>
          <w:sz w:val="24"/>
          <w:szCs w:val="24"/>
        </w:rPr>
      </w:pPr>
    </w:p>
    <w:p w:rsidR="00270EC5" w:rsidRDefault="00270EC5" w:rsidP="00AE20D1">
      <w:pPr>
        <w:rPr>
          <w:sz w:val="24"/>
          <w:szCs w:val="24"/>
        </w:rPr>
      </w:pPr>
    </w:p>
    <w:p w:rsidR="00270EC5" w:rsidRDefault="00270EC5" w:rsidP="00270EC5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270EC5">
        <w:rPr>
          <w:b/>
          <w:sz w:val="28"/>
          <w:szCs w:val="28"/>
          <w:u w:val="single"/>
        </w:rPr>
        <w:t>Clinical Site for 40 clock hours of CNA Certification Clinical Training</w:t>
      </w:r>
    </w:p>
    <w:p w:rsidR="00270EC5" w:rsidRDefault="00270EC5" w:rsidP="00270EC5">
      <w:pPr>
        <w:pStyle w:val="ListParagraph"/>
      </w:pPr>
      <w:r>
        <w:t>Name of Nursing Home:___________________________________________________</w:t>
      </w:r>
    </w:p>
    <w:p w:rsidR="00270EC5" w:rsidRDefault="00270EC5" w:rsidP="00270EC5">
      <w:pPr>
        <w:pStyle w:val="ListParagraph"/>
      </w:pPr>
      <w:r>
        <w:lastRenderedPageBreak/>
        <w:t>Location:_______________________________________________________________</w:t>
      </w:r>
    </w:p>
    <w:p w:rsidR="00270EC5" w:rsidRDefault="00270EC5" w:rsidP="00270EC5">
      <w:pPr>
        <w:pStyle w:val="ListParagraph"/>
      </w:pPr>
    </w:p>
    <w:p w:rsidR="00270EC5" w:rsidRDefault="00270EC5" w:rsidP="00270EC5">
      <w:pPr>
        <w:pStyle w:val="ListParagraph"/>
      </w:pPr>
      <w:r>
        <w:t>Schedule for my students approved by the Nursing Home Administration:</w:t>
      </w:r>
    </w:p>
    <w:p w:rsidR="00270EC5" w:rsidRDefault="00270EC5" w:rsidP="00270EC5">
      <w:pPr>
        <w:pStyle w:val="ListParagraph"/>
      </w:pPr>
    </w:p>
    <w:p w:rsidR="00270EC5" w:rsidRPr="00270EC5" w:rsidRDefault="00270EC5" w:rsidP="00270EC5">
      <w:pPr>
        <w:pStyle w:val="ListParagraph"/>
        <w:rPr>
          <w:u w:val="single"/>
        </w:rPr>
      </w:pPr>
      <w:r w:rsidRPr="00270EC5">
        <w:rPr>
          <w:u w:val="single"/>
        </w:rPr>
        <w:t>Dates</w:t>
      </w:r>
      <w:r>
        <w:t xml:space="preserve">                                                              </w:t>
      </w:r>
      <w:r w:rsidRPr="00270EC5">
        <w:rPr>
          <w:u w:val="single"/>
        </w:rPr>
        <w:t>Times</w:t>
      </w:r>
    </w:p>
    <w:p w:rsidR="00270EC5" w:rsidRDefault="00270EC5" w:rsidP="00AE20D1">
      <w:pPr>
        <w:rPr>
          <w:sz w:val="24"/>
          <w:szCs w:val="24"/>
        </w:rPr>
      </w:pPr>
      <w:r>
        <w:rPr>
          <w:sz w:val="24"/>
          <w:szCs w:val="24"/>
        </w:rPr>
        <w:tab/>
        <w:t>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</w:t>
      </w:r>
    </w:p>
    <w:p w:rsidR="00270EC5" w:rsidRDefault="00270EC5" w:rsidP="00AE20D1">
      <w:pPr>
        <w:rPr>
          <w:sz w:val="24"/>
          <w:szCs w:val="24"/>
        </w:rPr>
      </w:pPr>
      <w:r>
        <w:rPr>
          <w:sz w:val="24"/>
          <w:szCs w:val="24"/>
        </w:rPr>
        <w:tab/>
        <w:t>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</w:t>
      </w:r>
    </w:p>
    <w:p w:rsidR="00270EC5" w:rsidRDefault="00270EC5" w:rsidP="00AE20D1">
      <w:pPr>
        <w:rPr>
          <w:sz w:val="24"/>
          <w:szCs w:val="24"/>
        </w:rPr>
      </w:pPr>
      <w:r>
        <w:rPr>
          <w:sz w:val="24"/>
          <w:szCs w:val="24"/>
        </w:rPr>
        <w:tab/>
        <w:t>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</w:t>
      </w:r>
    </w:p>
    <w:p w:rsidR="00270EC5" w:rsidRDefault="00F873F5" w:rsidP="00AE20D1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_____________________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</w:t>
      </w:r>
    </w:p>
    <w:p w:rsidR="00F873F5" w:rsidRPr="00F873F5" w:rsidRDefault="00F873F5" w:rsidP="00F873F5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F873F5">
        <w:rPr>
          <w:b/>
          <w:sz w:val="28"/>
          <w:szCs w:val="28"/>
          <w:u w:val="single"/>
        </w:rPr>
        <w:t>Clinical Site for Non- Certification Clinical Training</w:t>
      </w:r>
    </w:p>
    <w:p w:rsidR="00F873F5" w:rsidRDefault="00F873F5" w:rsidP="00F873F5">
      <w:pPr>
        <w:pStyle w:val="ListParagraph"/>
      </w:pPr>
      <w:r>
        <w:t>Name of Medical Facility:__________________________________________________</w:t>
      </w:r>
    </w:p>
    <w:p w:rsidR="00F873F5" w:rsidRDefault="00F873F5" w:rsidP="00F873F5">
      <w:pPr>
        <w:pStyle w:val="ListParagraph"/>
      </w:pPr>
      <w:r>
        <w:t>Location:_______________________________________________________________</w:t>
      </w:r>
    </w:p>
    <w:p w:rsidR="00F873F5" w:rsidRDefault="00F873F5" w:rsidP="00F873F5">
      <w:pPr>
        <w:pStyle w:val="ListParagraph"/>
      </w:pPr>
    </w:p>
    <w:p w:rsidR="00F873F5" w:rsidRDefault="00F873F5" w:rsidP="00F873F5">
      <w:pPr>
        <w:pStyle w:val="ListParagraph"/>
      </w:pPr>
      <w:r>
        <w:t>Schedule for my students approved by the Medical Facility Administration:</w:t>
      </w:r>
    </w:p>
    <w:p w:rsidR="00F873F5" w:rsidRDefault="00F873F5" w:rsidP="00F873F5">
      <w:pPr>
        <w:pStyle w:val="ListParagraph"/>
      </w:pPr>
    </w:p>
    <w:p w:rsidR="00F873F5" w:rsidRPr="00270EC5" w:rsidRDefault="00F873F5" w:rsidP="00F873F5">
      <w:pPr>
        <w:pStyle w:val="ListParagraph"/>
        <w:rPr>
          <w:u w:val="single"/>
        </w:rPr>
      </w:pPr>
      <w:r w:rsidRPr="00270EC5">
        <w:rPr>
          <w:u w:val="single"/>
        </w:rPr>
        <w:t>Dates</w:t>
      </w:r>
      <w:r>
        <w:t xml:space="preserve">                                                              </w:t>
      </w:r>
      <w:r w:rsidRPr="00270EC5">
        <w:rPr>
          <w:u w:val="single"/>
        </w:rPr>
        <w:t>Times</w:t>
      </w:r>
    </w:p>
    <w:p w:rsidR="00F873F5" w:rsidRPr="00F873F5" w:rsidRDefault="00F873F5" w:rsidP="00F873F5">
      <w:pPr>
        <w:pStyle w:val="ListParagraph"/>
        <w:rPr>
          <w:sz w:val="24"/>
          <w:szCs w:val="24"/>
        </w:rPr>
      </w:pPr>
      <w:r w:rsidRPr="00F873F5">
        <w:rPr>
          <w:sz w:val="24"/>
          <w:szCs w:val="24"/>
        </w:rPr>
        <w:lastRenderedPageBreak/>
        <w:t>_____________________</w:t>
      </w:r>
      <w:r w:rsidRPr="00F873F5">
        <w:rPr>
          <w:sz w:val="24"/>
          <w:szCs w:val="24"/>
        </w:rPr>
        <w:tab/>
      </w:r>
      <w:r w:rsidRPr="00F873F5">
        <w:rPr>
          <w:sz w:val="24"/>
          <w:szCs w:val="24"/>
        </w:rPr>
        <w:tab/>
        <w:t>________________________</w:t>
      </w:r>
    </w:p>
    <w:p w:rsidR="00270EC5" w:rsidRPr="009269A5" w:rsidRDefault="00F873F5" w:rsidP="00F873F5">
      <w:pPr>
        <w:pStyle w:val="ListParagraph"/>
        <w:rPr>
          <w:sz w:val="16"/>
          <w:szCs w:val="16"/>
        </w:rPr>
      </w:pPr>
      <w:r w:rsidRPr="00F873F5">
        <w:rPr>
          <w:sz w:val="24"/>
          <w:szCs w:val="24"/>
        </w:rPr>
        <w:t>_____________________</w:t>
      </w:r>
      <w:r w:rsidRPr="00F873F5">
        <w:rPr>
          <w:sz w:val="24"/>
          <w:szCs w:val="24"/>
        </w:rPr>
        <w:tab/>
      </w:r>
      <w:r w:rsidRPr="00F873F5">
        <w:rPr>
          <w:sz w:val="24"/>
          <w:szCs w:val="24"/>
        </w:rPr>
        <w:tab/>
        <w:t>________________________</w:t>
      </w:r>
      <w:r w:rsidR="009269A5">
        <w:rPr>
          <w:sz w:val="24"/>
          <w:szCs w:val="24"/>
        </w:rPr>
        <w:t xml:space="preserve">      </w:t>
      </w:r>
      <w:r w:rsidR="009269A5">
        <w:rPr>
          <w:sz w:val="16"/>
          <w:szCs w:val="16"/>
        </w:rPr>
        <w:t>Developed Aug 2017</w:t>
      </w:r>
    </w:p>
    <w:sectPr w:rsidR="00270EC5" w:rsidRPr="009269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883DEB"/>
    <w:multiLevelType w:val="hybridMultilevel"/>
    <w:tmpl w:val="E8720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1tDAwMjG0MDQ0NDNR0lEKTi0uzszPAykwrAUAI3cLwSwAAAA="/>
  </w:docVars>
  <w:rsids>
    <w:rsidRoot w:val="00CE441E"/>
    <w:rsid w:val="00246E11"/>
    <w:rsid w:val="00270EC5"/>
    <w:rsid w:val="00293C03"/>
    <w:rsid w:val="005D5B2A"/>
    <w:rsid w:val="00605AAF"/>
    <w:rsid w:val="009269A5"/>
    <w:rsid w:val="00AE20D1"/>
    <w:rsid w:val="00CE441E"/>
    <w:rsid w:val="00F87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7C3CF3-CAD5-49C4-B767-69EFCEA6C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5B2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E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EC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70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barrett@tvcc.edu" TargetMode="External"/><Relationship Id="rId5" Type="http://schemas.openxmlformats.org/officeDocument/2006/relationships/hyperlink" Target="mailto:sbarrett@tvc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Valley Community College</Company>
  <LinksUpToDate>false</LinksUpToDate>
  <CharactersWithSpaces>1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Gayla</dc:creator>
  <cp:keywords/>
  <dc:description/>
  <cp:lastModifiedBy>Brewer, Joseph</cp:lastModifiedBy>
  <cp:revision>2</cp:revision>
  <cp:lastPrinted>2017-08-02T14:09:00Z</cp:lastPrinted>
  <dcterms:created xsi:type="dcterms:W3CDTF">2017-08-07T16:47:00Z</dcterms:created>
  <dcterms:modified xsi:type="dcterms:W3CDTF">2017-08-07T16:47:00Z</dcterms:modified>
</cp:coreProperties>
</file>